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13BCAA" w14:textId="256C7C33" w:rsidR="005F5075" w:rsidRDefault="00E4102F" w:rsidP="005F5075">
      <w:pPr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color w:val="000000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WEEK </w:t>
      </w:r>
      <w:r w:rsidR="002277C3">
        <w:rPr>
          <w:rFonts w:ascii="Helvetica Neue" w:hAnsi="Helvetica Neue" w:cs="Helvetica Neue"/>
          <w:b/>
          <w:bCs/>
          <w:color w:val="000000"/>
          <w:lang w:val="en-AU" w:bidi="th-TH"/>
        </w:rPr>
        <w:t>2</w:t>
      </w: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 WEEKLY REPORT</w:t>
      </w:r>
    </w:p>
    <w:p w14:paraId="1739864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E0EDF8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1601F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2B55FD0E" w14:textId="5F7011DC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onday 11 March 2019 – Friday 15 March 2019</w:t>
      </w:r>
    </w:p>
    <w:p w14:paraId="1CD9CEE4" w14:textId="77777777" w:rsidR="00E4102F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6AE2BB4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173739FC" w14:textId="51A1614A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ared Linklater</w:t>
      </w:r>
    </w:p>
    <w:p w14:paraId="3CB82C06" w14:textId="30A35108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hristian </w:t>
      </w:r>
      <w:proofErr w:type="spellStart"/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Piscioneri</w:t>
      </w:r>
      <w:proofErr w:type="spellEnd"/>
    </w:p>
    <w:p w14:paraId="007DB3DB" w14:textId="52114513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ennifer Phuong Huynh</w:t>
      </w:r>
    </w:p>
    <w:p w14:paraId="71698B95" w14:textId="52ABBE21" w:rsidR="00E4102F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ST – Andy &amp; Ashley</w:t>
      </w:r>
    </w:p>
    <w:p w14:paraId="6026B522" w14:textId="700CFEE5" w:rsidR="00E4102F" w:rsidRPr="00E426DE" w:rsidRDefault="00E426DE" w:rsidP="00E426D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proofErr w:type="spellStart"/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nsooreh</w:t>
      </w:r>
      <w:proofErr w:type="spellEnd"/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Zahedi</w:t>
      </w:r>
    </w:p>
    <w:p w14:paraId="47FFCAB8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B10C7DD" w14:textId="77777777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0DD04D0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0B27633B" w14:textId="024E32E0" w:rsidR="005F5075" w:rsidRDefault="00952AB9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No goals were defined for the current sprint, as </w:t>
      </w:r>
      <w:r w:rsidR="005310F9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we had our first formal introduction to the project late in the sprint. </w:t>
      </w:r>
      <w:r w:rsidR="000C5E2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s such, I conducted a bit of research based on what materials had already been provided.</w:t>
      </w:r>
    </w:p>
    <w:p w14:paraId="01167A92" w14:textId="07F303A9" w:rsidR="00E4102F" w:rsidRDefault="007141FE" w:rsidP="00101BA7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Researched DST and </w:t>
      </w:r>
      <w:r w:rsidR="006A5A6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read their provided information on how science, technology and specifically electronic systems are being integrated into their systems.</w:t>
      </w:r>
    </w:p>
    <w:p w14:paraId="5668E5FD" w14:textId="4B7458E4" w:rsidR="00E4102F" w:rsidRDefault="00975C5E" w:rsidP="00101BA7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Read the provided project description and </w:t>
      </w:r>
      <w:r w:rsidR="003909F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familiarised myself with some of the technical terms that were used.</w:t>
      </w:r>
    </w:p>
    <w:p w14:paraId="114C0889" w14:textId="5C908F97" w:rsidR="00E4102F" w:rsidRPr="00E4102F" w:rsidRDefault="004D7B4A" w:rsidP="00101BA7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Briefly looked into the tools that were mentioned during the meeting with the client such as </w:t>
      </w:r>
      <w:proofErr w:type="spellStart"/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esiumJS</w:t>
      </w:r>
      <w:proofErr w:type="spellEnd"/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, Apache Kafka, MongoDB, Node, etc.</w:t>
      </w:r>
    </w:p>
    <w:p w14:paraId="2CF024BF" w14:textId="77777777" w:rsidR="005F5075" w:rsidRDefault="005F5075" w:rsidP="00101BA7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3BE76FA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154A67E4" w14:textId="6C43F926" w:rsidR="00E4102F" w:rsidRDefault="004D7B4A" w:rsidP="00101BA7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will conduct further research on the mentioned tools/terms and collate some of the information into an informal report.</w:t>
      </w:r>
    </w:p>
    <w:p w14:paraId="6D5E1475" w14:textId="511F8D12" w:rsidR="00E4102F" w:rsidRPr="00E4102F" w:rsidRDefault="00744BDB" w:rsidP="00A659DD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deally, we will prepare analyses of the tools available to us</w:t>
      </w:r>
      <w:r w:rsidR="006017A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nd summarise the pros/cons of each in order to decide what to use.</w:t>
      </w:r>
      <w:r w:rsidR="00A659DD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</w:p>
    <w:p w14:paraId="4D43AC7D" w14:textId="77777777" w:rsidR="00E4102F" w:rsidRPr="00E4102F" w:rsidRDefault="00E4102F" w:rsidP="00101BA7">
      <w:pPr>
        <w:pStyle w:val="ListParagraph"/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83D051D" w14:textId="77777777" w:rsidR="00E4102F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o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see</w:t>
      </w: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7DB70F8B" w14:textId="3004EB0E" w:rsidR="00A659DD" w:rsidRDefault="00A659DD" w:rsidP="00A659DD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hile no sprint goal has been defined yet, I feel that our ability to progress may be impeded by our current understanding of the project; I’m certain this will be cleared up by the end of our next client meeting, however.</w:t>
      </w:r>
    </w:p>
    <w:p w14:paraId="0C42FF6F" w14:textId="48392D91" w:rsidR="00A659DD" w:rsidRPr="00A659DD" w:rsidRDefault="004C35D6" w:rsidP="00A659DD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Furthermore, we are encountering a multitude of tools that are either new or at least unfamiliar to us; this means our progress will be impeded while learning about them.</w:t>
      </w:r>
      <w:bookmarkStart w:id="0" w:name="_GoBack"/>
      <w:bookmarkEnd w:id="0"/>
    </w:p>
    <w:p w14:paraId="3257DA2C" w14:textId="77777777" w:rsidR="005F5075" w:rsidRDefault="005F5075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6F599669" w14:textId="77777777" w:rsidR="00E4102F" w:rsidRDefault="00E4102F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5AEC1E79" w14:textId="61ED241D" w:rsidR="005F5075" w:rsidRDefault="005F5075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ate</w:t>
      </w:r>
      <w:r w:rsid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f the report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:</w:t>
      </w:r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Thursday 14 March 2019</w:t>
      </w:r>
    </w:p>
    <w:p w14:paraId="2F59EA30" w14:textId="77777777" w:rsidR="00A615D3" w:rsidRDefault="004C35D6"/>
    <w:sectPr w:rsidR="00A615D3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C5E25"/>
    <w:rsid w:val="00101BA7"/>
    <w:rsid w:val="002277C3"/>
    <w:rsid w:val="003909F5"/>
    <w:rsid w:val="004C35D6"/>
    <w:rsid w:val="004D0F3E"/>
    <w:rsid w:val="004D7B4A"/>
    <w:rsid w:val="005310F9"/>
    <w:rsid w:val="005B5250"/>
    <w:rsid w:val="005F5075"/>
    <w:rsid w:val="006017AF"/>
    <w:rsid w:val="006A5A6F"/>
    <w:rsid w:val="007141FE"/>
    <w:rsid w:val="00744BDB"/>
    <w:rsid w:val="00952AB9"/>
    <w:rsid w:val="00975C5E"/>
    <w:rsid w:val="00975D47"/>
    <w:rsid w:val="00A659DD"/>
    <w:rsid w:val="00B83C23"/>
    <w:rsid w:val="00D63D32"/>
    <w:rsid w:val="00E4102F"/>
    <w:rsid w:val="00E426DE"/>
    <w:rsid w:val="00E87DEB"/>
    <w:rsid w:val="00F00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CC5CE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1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Jared Linklater</cp:lastModifiedBy>
  <cp:revision>7</cp:revision>
  <dcterms:created xsi:type="dcterms:W3CDTF">2018-02-23T01:43:00Z</dcterms:created>
  <dcterms:modified xsi:type="dcterms:W3CDTF">2019-03-14T14:56:00Z</dcterms:modified>
</cp:coreProperties>
</file>